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82A971" w14:textId="77777777" w:rsidR="00AE2586" w:rsidRPr="00AF574F" w:rsidRDefault="00453DDE" w:rsidP="004B4CD1">
      <w:pPr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reparing for Prior Learning Assessment</w:t>
      </w:r>
    </w:p>
    <w:p w14:paraId="5082A972" w14:textId="1B36FEE6" w:rsidR="006410F5" w:rsidRPr="00AF574F" w:rsidRDefault="00AE2586" w:rsidP="004B4CD1">
      <w:pPr>
        <w:jc w:val="center"/>
        <w:outlineLvl w:val="0"/>
        <w:rPr>
          <w:rFonts w:ascii="Times New Roman" w:hAnsi="Times New Roman" w:cs="Times New Roman"/>
        </w:rPr>
      </w:pPr>
      <w:r w:rsidRPr="00AF574F">
        <w:rPr>
          <w:rFonts w:ascii="Times New Roman" w:hAnsi="Times New Roman" w:cs="Times New Roman"/>
        </w:rPr>
        <w:t xml:space="preserve">School </w:t>
      </w:r>
      <w:r w:rsidR="006410F5">
        <w:rPr>
          <w:rFonts w:ascii="Times New Roman" w:hAnsi="Times New Roman" w:cs="Times New Roman"/>
        </w:rPr>
        <w:t>of Continuing and Professional Studies</w:t>
      </w:r>
    </w:p>
    <w:p w14:paraId="5082A973" w14:textId="77777777" w:rsidR="00AE2586" w:rsidRPr="00AF574F" w:rsidRDefault="00AE2586">
      <w:pPr>
        <w:rPr>
          <w:rFonts w:ascii="Times New Roman" w:hAnsi="Times New Roman" w:cs="Times New Roman"/>
        </w:rPr>
      </w:pPr>
    </w:p>
    <w:p w14:paraId="5082A978" w14:textId="19ED4711" w:rsidR="00F65DF2" w:rsidRDefault="00675567" w:rsidP="00573857">
      <w:pPr>
        <w:rPr>
          <w:rFonts w:ascii="Times New Roman" w:hAnsi="Times New Roman" w:cs="Times New Roman"/>
        </w:rPr>
      </w:pPr>
      <w:r w:rsidRPr="00AF574F">
        <w:rPr>
          <w:rFonts w:ascii="Times New Roman" w:hAnsi="Times New Roman" w:cs="Times New Roman"/>
          <w:b/>
        </w:rPr>
        <w:t>P</w:t>
      </w:r>
      <w:r w:rsidRPr="00AF574F">
        <w:rPr>
          <w:rFonts w:ascii="Times New Roman" w:hAnsi="Times New Roman" w:cs="Times New Roman"/>
        </w:rPr>
        <w:t xml:space="preserve">rior </w:t>
      </w:r>
      <w:r w:rsidRPr="00AF574F">
        <w:rPr>
          <w:rFonts w:ascii="Times New Roman" w:hAnsi="Times New Roman" w:cs="Times New Roman"/>
          <w:b/>
        </w:rPr>
        <w:t>L</w:t>
      </w:r>
      <w:r w:rsidRPr="00AF574F">
        <w:rPr>
          <w:rFonts w:ascii="Times New Roman" w:hAnsi="Times New Roman" w:cs="Times New Roman"/>
        </w:rPr>
        <w:t xml:space="preserve">earning </w:t>
      </w:r>
      <w:r w:rsidRPr="00AF574F">
        <w:rPr>
          <w:rFonts w:ascii="Times New Roman" w:hAnsi="Times New Roman" w:cs="Times New Roman"/>
          <w:b/>
        </w:rPr>
        <w:t>A</w:t>
      </w:r>
      <w:r w:rsidRPr="00AF574F">
        <w:rPr>
          <w:rFonts w:ascii="Times New Roman" w:hAnsi="Times New Roman" w:cs="Times New Roman"/>
        </w:rPr>
        <w:t>ssessment (PLA)</w:t>
      </w:r>
      <w:r w:rsidR="004C70FB" w:rsidRPr="00AF574F">
        <w:rPr>
          <w:rFonts w:ascii="Times New Roman" w:hAnsi="Times New Roman" w:cs="Times New Roman"/>
        </w:rPr>
        <w:t xml:space="preserve"> is a process by which </w:t>
      </w:r>
      <w:bookmarkStart w:id="0" w:name="_GoBack"/>
      <w:r w:rsidR="004C70FB" w:rsidRPr="00AF574F">
        <w:rPr>
          <w:rFonts w:ascii="Times New Roman" w:hAnsi="Times New Roman" w:cs="Times New Roman"/>
        </w:rPr>
        <w:t xml:space="preserve">you </w:t>
      </w:r>
      <w:bookmarkEnd w:id="0"/>
      <w:r w:rsidR="004C70FB" w:rsidRPr="00AF574F">
        <w:rPr>
          <w:rFonts w:ascii="Times New Roman" w:hAnsi="Times New Roman" w:cs="Times New Roman"/>
        </w:rPr>
        <w:t xml:space="preserve">document learning that you have </w:t>
      </w:r>
      <w:r w:rsidR="00A07C06" w:rsidRPr="00AF574F">
        <w:rPr>
          <w:rFonts w:ascii="Times New Roman" w:hAnsi="Times New Roman" w:cs="Times New Roman"/>
        </w:rPr>
        <w:t xml:space="preserve">accomplished </w:t>
      </w:r>
      <w:r w:rsidR="004C70FB" w:rsidRPr="00AF574F">
        <w:rPr>
          <w:rFonts w:ascii="Times New Roman" w:hAnsi="Times New Roman" w:cs="Times New Roman"/>
        </w:rPr>
        <w:t>at work or elsewhere</w:t>
      </w:r>
      <w:r w:rsidRPr="00AF574F">
        <w:rPr>
          <w:rFonts w:ascii="Times New Roman" w:hAnsi="Times New Roman" w:cs="Times New Roman"/>
        </w:rPr>
        <w:t>.</w:t>
      </w:r>
      <w:r w:rsidR="004C70FB" w:rsidRPr="00AF574F">
        <w:rPr>
          <w:rFonts w:ascii="Times New Roman" w:hAnsi="Times New Roman" w:cs="Times New Roman"/>
        </w:rPr>
        <w:t xml:space="preserve"> </w:t>
      </w:r>
      <w:r w:rsidR="00AE2586" w:rsidRPr="00AF574F">
        <w:rPr>
          <w:rFonts w:ascii="Times New Roman" w:hAnsi="Times New Roman" w:cs="Times New Roman"/>
        </w:rPr>
        <w:t xml:space="preserve">There is a fee </w:t>
      </w:r>
      <w:r w:rsidRPr="00AF574F">
        <w:rPr>
          <w:rFonts w:ascii="Times New Roman" w:hAnsi="Times New Roman" w:cs="Times New Roman"/>
        </w:rPr>
        <w:t xml:space="preserve">of $150 for each </w:t>
      </w:r>
      <w:r w:rsidR="006410F5">
        <w:rPr>
          <w:rFonts w:ascii="Times New Roman" w:hAnsi="Times New Roman" w:cs="Times New Roman"/>
        </w:rPr>
        <w:t>submission</w:t>
      </w:r>
      <w:r w:rsidR="00904B1E">
        <w:rPr>
          <w:rFonts w:ascii="Times New Roman" w:hAnsi="Times New Roman" w:cs="Times New Roman"/>
        </w:rPr>
        <w:t>.</w:t>
      </w:r>
      <w:r w:rsidR="006410F5">
        <w:rPr>
          <w:rFonts w:ascii="Times New Roman" w:hAnsi="Times New Roman" w:cs="Times New Roman"/>
        </w:rPr>
        <w:t xml:space="preserve"> If you have not previously completed PLA, you are encouraged to take the RPL 101 – Prior Learning Assessment class</w:t>
      </w:r>
      <w:r w:rsidR="005B7FC1">
        <w:rPr>
          <w:rFonts w:ascii="Times New Roman" w:hAnsi="Times New Roman" w:cs="Times New Roman"/>
        </w:rPr>
        <w:t>.</w:t>
      </w:r>
      <w:r w:rsidR="006410F5">
        <w:rPr>
          <w:rFonts w:ascii="Times New Roman" w:hAnsi="Times New Roman" w:cs="Times New Roman"/>
        </w:rPr>
        <w:t xml:space="preserve"> </w:t>
      </w:r>
    </w:p>
    <w:p w14:paraId="4C382491" w14:textId="77777777" w:rsidR="00573857" w:rsidRPr="00AF574F" w:rsidRDefault="00573857" w:rsidP="00573857">
      <w:pPr>
        <w:rPr>
          <w:rFonts w:ascii="Times New Roman" w:hAnsi="Times New Roman" w:cs="Times New Roman"/>
        </w:rPr>
      </w:pPr>
    </w:p>
    <w:p w14:paraId="5082A979" w14:textId="50DED689" w:rsidR="00F65DF2" w:rsidRPr="00AF574F" w:rsidRDefault="00F65DF2" w:rsidP="00F65DF2">
      <w:pPr>
        <w:autoSpaceDE w:val="0"/>
        <w:autoSpaceDN w:val="0"/>
        <w:adjustRightInd w:val="0"/>
        <w:spacing w:line="360" w:lineRule="atLeast"/>
        <w:rPr>
          <w:rFonts w:ascii="Times New Roman" w:hAnsi="Times New Roman" w:cs="Times New Roman"/>
        </w:rPr>
      </w:pPr>
      <w:r w:rsidRPr="00AF574F">
        <w:rPr>
          <w:rFonts w:ascii="Times New Roman" w:hAnsi="Times New Roman" w:cs="Times New Roman"/>
        </w:rPr>
        <w:t xml:space="preserve">This form will ask you </w:t>
      </w:r>
      <w:r w:rsidR="00CF0B4E" w:rsidRPr="00AF574F">
        <w:rPr>
          <w:rFonts w:ascii="Times New Roman" w:hAnsi="Times New Roman" w:cs="Times New Roman"/>
        </w:rPr>
        <w:t xml:space="preserve">to identify a </w:t>
      </w:r>
      <w:r w:rsidR="006E648B">
        <w:rPr>
          <w:rFonts w:ascii="Times New Roman" w:hAnsi="Times New Roman" w:cs="Times New Roman"/>
        </w:rPr>
        <w:t xml:space="preserve">course </w:t>
      </w:r>
      <w:r w:rsidR="0046135A">
        <w:rPr>
          <w:rFonts w:ascii="Times New Roman" w:hAnsi="Times New Roman" w:cs="Times New Roman"/>
        </w:rPr>
        <w:t xml:space="preserve">that matches the prior learning you have accomplished. </w:t>
      </w:r>
    </w:p>
    <w:p w14:paraId="5082A97A" w14:textId="6E5E6C65" w:rsidR="00F65DF2" w:rsidRPr="00AF574F" w:rsidRDefault="00F65DF2" w:rsidP="00F65DF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tLeast"/>
        <w:rPr>
          <w:rFonts w:ascii="Times New Roman" w:hAnsi="Times New Roman" w:cs="Times New Roman"/>
          <w:color w:val="000000"/>
          <w:sz w:val="29"/>
          <w:szCs w:val="29"/>
        </w:rPr>
      </w:pPr>
      <w:r w:rsidRPr="00AF574F">
        <w:rPr>
          <w:rFonts w:ascii="Times New Roman" w:hAnsi="Times New Roman" w:cs="Times New Roman"/>
        </w:rPr>
        <w:t>You can review courses required for your degree program</w:t>
      </w:r>
      <w:r w:rsidR="0046135A">
        <w:rPr>
          <w:rFonts w:ascii="Times New Roman" w:hAnsi="Times New Roman" w:cs="Times New Roman"/>
        </w:rPr>
        <w:t xml:space="preserve"> (not a residency requirement); you can also review the DePaul website for other course</w:t>
      </w:r>
      <w:r w:rsidR="003C2B93">
        <w:rPr>
          <w:rFonts w:ascii="Times New Roman" w:hAnsi="Times New Roman" w:cs="Times New Roman"/>
        </w:rPr>
        <w:t>s</w:t>
      </w:r>
      <w:r w:rsidR="0046135A">
        <w:rPr>
          <w:rFonts w:ascii="Times New Roman" w:hAnsi="Times New Roman" w:cs="Times New Roman"/>
        </w:rPr>
        <w:t xml:space="preserve"> offered at the university. </w:t>
      </w:r>
    </w:p>
    <w:p w14:paraId="5082A97B" w14:textId="77777777" w:rsidR="00F65DF2" w:rsidRPr="00AF574F" w:rsidRDefault="00F65DF2" w:rsidP="00F65DF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tLeast"/>
        <w:rPr>
          <w:rFonts w:ascii="Times New Roman" w:hAnsi="Times New Roman" w:cs="Times New Roman"/>
          <w:color w:val="000000"/>
          <w:sz w:val="29"/>
          <w:szCs w:val="29"/>
        </w:rPr>
      </w:pPr>
      <w:r w:rsidRPr="00AF574F">
        <w:rPr>
          <w:rFonts w:ascii="Times New Roman" w:hAnsi="Times New Roman" w:cs="Times New Roman"/>
        </w:rPr>
        <w:t xml:space="preserve">Once you identify a course, find the syllabus. </w:t>
      </w:r>
    </w:p>
    <w:p w14:paraId="5082A97C" w14:textId="77777777" w:rsidR="00CF0B4E" w:rsidRPr="00AF574F" w:rsidRDefault="004C70FB" w:rsidP="00787BD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tLeast"/>
        <w:rPr>
          <w:rFonts w:ascii="Times New Roman" w:hAnsi="Times New Roman" w:cs="Times New Roman"/>
          <w:color w:val="000000"/>
          <w:sz w:val="29"/>
          <w:szCs w:val="29"/>
        </w:rPr>
      </w:pPr>
      <w:r w:rsidRPr="00AF574F">
        <w:rPr>
          <w:rFonts w:ascii="Times New Roman" w:hAnsi="Times New Roman" w:cs="Times New Roman"/>
        </w:rPr>
        <w:t xml:space="preserve">Check the syllabus of the course to find the learning outcomes to make sure you can provide evidence of each. </w:t>
      </w:r>
      <w:r w:rsidR="009C7570" w:rsidRPr="00AF574F">
        <w:rPr>
          <w:rFonts w:ascii="Times New Roman" w:hAnsi="Times New Roman" w:cs="Times New Roman"/>
        </w:rPr>
        <w:t xml:space="preserve">(You will find that some syllabi list outcomes, some list objectives.  Those objectives </w:t>
      </w:r>
      <w:r w:rsidR="00F21F1B" w:rsidRPr="00AF574F">
        <w:rPr>
          <w:rFonts w:ascii="Times New Roman" w:hAnsi="Times New Roman" w:cs="Times New Roman"/>
        </w:rPr>
        <w:t>usually are</w:t>
      </w:r>
      <w:r w:rsidR="00147D5F" w:rsidRPr="00AF574F">
        <w:rPr>
          <w:rFonts w:ascii="Times New Roman" w:hAnsi="Times New Roman" w:cs="Times New Roman"/>
        </w:rPr>
        <w:t xml:space="preserve"> specific statements of knowledge and abilities that are the equivalent of </w:t>
      </w:r>
      <w:r w:rsidR="009C7570" w:rsidRPr="00AF574F">
        <w:rPr>
          <w:rFonts w:ascii="Times New Roman" w:hAnsi="Times New Roman" w:cs="Times New Roman"/>
        </w:rPr>
        <w:t>outcomes.)</w:t>
      </w:r>
    </w:p>
    <w:p w14:paraId="5082A97D" w14:textId="77777777" w:rsidR="00F13407" w:rsidRPr="00AF574F" w:rsidRDefault="00F13407">
      <w:pPr>
        <w:rPr>
          <w:rFonts w:ascii="Times New Roman" w:hAnsi="Times New Roman" w:cs="Times New Roman"/>
        </w:rPr>
      </w:pPr>
    </w:p>
    <w:p w14:paraId="5082A97E" w14:textId="77777777" w:rsidR="00D278AA" w:rsidRPr="00AF574F" w:rsidRDefault="00F13407">
      <w:pPr>
        <w:rPr>
          <w:rFonts w:ascii="Times New Roman" w:hAnsi="Times New Roman" w:cs="Times New Roman"/>
        </w:rPr>
      </w:pPr>
      <w:r w:rsidRPr="00AF574F">
        <w:rPr>
          <w:rFonts w:ascii="Times New Roman" w:hAnsi="Times New Roman" w:cs="Times New Roman"/>
        </w:rPr>
        <w:t xml:space="preserve">For example, if you have completed professional development in marketing for your job and also have </w:t>
      </w:r>
      <w:r w:rsidR="00160AE0" w:rsidRPr="00AF574F">
        <w:rPr>
          <w:rFonts w:ascii="Times New Roman" w:hAnsi="Times New Roman" w:cs="Times New Roman"/>
        </w:rPr>
        <w:t>organized</w:t>
      </w:r>
      <w:r w:rsidRPr="00AF574F">
        <w:rPr>
          <w:rFonts w:ascii="Times New Roman" w:hAnsi="Times New Roman" w:cs="Times New Roman"/>
        </w:rPr>
        <w:t xml:space="preserve"> marketing campaigns</w:t>
      </w:r>
      <w:r w:rsidR="00B33FAB">
        <w:rPr>
          <w:rFonts w:ascii="Times New Roman" w:hAnsi="Times New Roman" w:cs="Times New Roman"/>
        </w:rPr>
        <w:t xml:space="preserve"> that you can document</w:t>
      </w:r>
      <w:r w:rsidRPr="00AF574F">
        <w:rPr>
          <w:rFonts w:ascii="Times New Roman" w:hAnsi="Times New Roman" w:cs="Times New Roman"/>
        </w:rPr>
        <w:t xml:space="preserve">, then you </w:t>
      </w:r>
      <w:r w:rsidR="007E7ADC" w:rsidRPr="00AF574F">
        <w:rPr>
          <w:rFonts w:ascii="Times New Roman" w:hAnsi="Times New Roman" w:cs="Times New Roman"/>
        </w:rPr>
        <w:t>could propose that your prior le</w:t>
      </w:r>
      <w:r w:rsidR="004C70FB" w:rsidRPr="00AF574F">
        <w:rPr>
          <w:rFonts w:ascii="Times New Roman" w:hAnsi="Times New Roman" w:cs="Times New Roman"/>
        </w:rPr>
        <w:t xml:space="preserve">arning matches the learning outcomes </w:t>
      </w:r>
      <w:r w:rsidR="007E7ADC" w:rsidRPr="00AF574F">
        <w:rPr>
          <w:rFonts w:ascii="Times New Roman" w:hAnsi="Times New Roman" w:cs="Times New Roman"/>
        </w:rPr>
        <w:t>of</w:t>
      </w:r>
      <w:r w:rsidR="004C70FB" w:rsidRPr="00AF574F">
        <w:rPr>
          <w:rFonts w:ascii="Times New Roman" w:hAnsi="Times New Roman" w:cs="Times New Roman"/>
        </w:rPr>
        <w:t xml:space="preserve"> a marketing course</w:t>
      </w:r>
      <w:r w:rsidR="007E7ADC" w:rsidRPr="00AF574F">
        <w:rPr>
          <w:rFonts w:ascii="Times New Roman" w:hAnsi="Times New Roman" w:cs="Times New Roman"/>
        </w:rPr>
        <w:t>.</w:t>
      </w:r>
    </w:p>
    <w:p w14:paraId="5082A97F" w14:textId="77777777" w:rsidR="00D278AA" w:rsidRPr="00AF574F" w:rsidRDefault="00D278AA">
      <w:pPr>
        <w:rPr>
          <w:rFonts w:ascii="Times New Roman" w:hAnsi="Times New Roman" w:cs="Times New Roman"/>
        </w:rPr>
      </w:pPr>
    </w:p>
    <w:p w14:paraId="5082A980" w14:textId="77777777" w:rsidR="00D278AA" w:rsidRPr="00AF574F" w:rsidRDefault="004C70FB">
      <w:pPr>
        <w:rPr>
          <w:rFonts w:ascii="Times New Roman" w:hAnsi="Times New Roman" w:cs="Times New Roman"/>
        </w:rPr>
      </w:pPr>
      <w:r w:rsidRPr="00AF574F">
        <w:rPr>
          <w:rFonts w:ascii="Times New Roman" w:hAnsi="Times New Roman" w:cs="Times New Roman"/>
        </w:rPr>
        <w:t>On the form, y</w:t>
      </w:r>
      <w:r w:rsidR="00D278AA" w:rsidRPr="00AF574F">
        <w:rPr>
          <w:rFonts w:ascii="Times New Roman" w:hAnsi="Times New Roman" w:cs="Times New Roman"/>
        </w:rPr>
        <w:t>ou are to list the outc</w:t>
      </w:r>
      <w:r w:rsidR="009C7570" w:rsidRPr="00AF574F">
        <w:rPr>
          <w:rFonts w:ascii="Times New Roman" w:hAnsi="Times New Roman" w:cs="Times New Roman"/>
        </w:rPr>
        <w:t>omes of that course and explain ways that your experience</w:t>
      </w:r>
      <w:r w:rsidR="00D278AA" w:rsidRPr="00AF574F">
        <w:rPr>
          <w:rFonts w:ascii="Times New Roman" w:hAnsi="Times New Roman" w:cs="Times New Roman"/>
        </w:rPr>
        <w:t xml:space="preserve"> </w:t>
      </w:r>
      <w:r w:rsidR="009C7570" w:rsidRPr="00AF574F">
        <w:rPr>
          <w:rFonts w:ascii="Times New Roman" w:hAnsi="Times New Roman" w:cs="Times New Roman"/>
        </w:rPr>
        <w:t>matches each</w:t>
      </w:r>
      <w:r w:rsidR="00D278AA" w:rsidRPr="00AF574F">
        <w:rPr>
          <w:rFonts w:ascii="Times New Roman" w:hAnsi="Times New Roman" w:cs="Times New Roman"/>
        </w:rPr>
        <w:t xml:space="preserve"> outc</w:t>
      </w:r>
      <w:r w:rsidR="009C7570" w:rsidRPr="00AF574F">
        <w:rPr>
          <w:rFonts w:ascii="Times New Roman" w:hAnsi="Times New Roman" w:cs="Times New Roman"/>
        </w:rPr>
        <w:t>ome</w:t>
      </w:r>
      <w:r w:rsidR="00D278AA" w:rsidRPr="00AF574F">
        <w:rPr>
          <w:rFonts w:ascii="Times New Roman" w:hAnsi="Times New Roman" w:cs="Times New Roman"/>
        </w:rPr>
        <w:t>.</w:t>
      </w:r>
      <w:r w:rsidR="009C7570" w:rsidRPr="00AF574F">
        <w:rPr>
          <w:rFonts w:ascii="Times New Roman" w:hAnsi="Times New Roman" w:cs="Times New Roman"/>
        </w:rPr>
        <w:t xml:space="preserve"> </w:t>
      </w:r>
      <w:r w:rsidR="009C7570" w:rsidRPr="00B33FAB">
        <w:rPr>
          <w:rFonts w:ascii="Times New Roman" w:hAnsi="Times New Roman" w:cs="Times New Roman"/>
        </w:rPr>
        <w:t>Find some sources on your topic</w:t>
      </w:r>
      <w:r w:rsidR="009C7570" w:rsidRPr="00AF574F">
        <w:rPr>
          <w:rFonts w:ascii="Times New Roman" w:hAnsi="Times New Roman" w:cs="Times New Roman"/>
        </w:rPr>
        <w:t xml:space="preserve"> that will help you to explain what you know </w:t>
      </w:r>
      <w:r w:rsidR="00F65DF2" w:rsidRPr="00AF574F">
        <w:rPr>
          <w:rFonts w:ascii="Times New Roman" w:hAnsi="Times New Roman" w:cs="Times New Roman"/>
        </w:rPr>
        <w:t>(in your own words) and list</w:t>
      </w:r>
      <w:r w:rsidR="009C7570" w:rsidRPr="00AF574F">
        <w:rPr>
          <w:rFonts w:ascii="Times New Roman" w:hAnsi="Times New Roman" w:cs="Times New Roman"/>
        </w:rPr>
        <w:t xml:space="preserve"> each source. </w:t>
      </w:r>
      <w:r w:rsidR="00F65DF2" w:rsidRPr="00AF574F">
        <w:rPr>
          <w:rFonts w:ascii="Times New Roman" w:hAnsi="Times New Roman" w:cs="Times New Roman"/>
        </w:rPr>
        <w:t xml:space="preserve">Write at least one paragraph for each outcome. </w:t>
      </w:r>
    </w:p>
    <w:p w14:paraId="5082A981" w14:textId="77777777" w:rsidR="00C45681" w:rsidRPr="00AF574F" w:rsidRDefault="00C45681">
      <w:pPr>
        <w:rPr>
          <w:rFonts w:ascii="Times New Roman" w:hAnsi="Times New Roman" w:cs="Times New Roman"/>
        </w:rPr>
      </w:pPr>
    </w:p>
    <w:p w14:paraId="5082A982" w14:textId="480C9AF7" w:rsidR="00C45681" w:rsidRPr="00AF574F" w:rsidRDefault="009C7570">
      <w:pPr>
        <w:rPr>
          <w:rFonts w:ascii="Times New Roman" w:hAnsi="Times New Roman" w:cs="Times New Roman"/>
        </w:rPr>
      </w:pPr>
      <w:r w:rsidRPr="00AF574F">
        <w:rPr>
          <w:rFonts w:ascii="Times New Roman" w:hAnsi="Times New Roman" w:cs="Times New Roman"/>
        </w:rPr>
        <w:t xml:space="preserve">Then, upload evidence of your knowledge or skill, which </w:t>
      </w:r>
      <w:r w:rsidR="002D158B">
        <w:rPr>
          <w:rFonts w:ascii="Times New Roman" w:hAnsi="Times New Roman" w:cs="Times New Roman"/>
        </w:rPr>
        <w:t>is typically</w:t>
      </w:r>
      <w:r w:rsidRPr="00AF574F">
        <w:rPr>
          <w:rFonts w:ascii="Times New Roman" w:hAnsi="Times New Roman" w:cs="Times New Roman"/>
        </w:rPr>
        <w:t xml:space="preserve"> an essay.</w:t>
      </w:r>
      <w:r w:rsidR="002D158B">
        <w:rPr>
          <w:rFonts w:ascii="Times New Roman" w:hAnsi="Times New Roman" w:cs="Times New Roman"/>
        </w:rPr>
        <w:t xml:space="preserve"> You can supplement this evidence with </w:t>
      </w:r>
      <w:r w:rsidR="002D158B" w:rsidRPr="00AF574F">
        <w:rPr>
          <w:rFonts w:ascii="Times New Roman" w:hAnsi="Times New Roman" w:cs="Times New Roman"/>
        </w:rPr>
        <w:t>reports you’ve written, videos, certificates and training transcripts</w:t>
      </w:r>
      <w:r w:rsidR="002D158B">
        <w:rPr>
          <w:rFonts w:ascii="Times New Roman" w:hAnsi="Times New Roman" w:cs="Times New Roman"/>
        </w:rPr>
        <w:t>.</w:t>
      </w:r>
      <w:r w:rsidRPr="00AF574F">
        <w:rPr>
          <w:rFonts w:ascii="Times New Roman" w:hAnsi="Times New Roman" w:cs="Times New Roman"/>
        </w:rPr>
        <w:t xml:space="preserve"> </w:t>
      </w:r>
      <w:r w:rsidR="002D158B">
        <w:rPr>
          <w:rFonts w:ascii="Times New Roman" w:hAnsi="Times New Roman" w:cs="Times New Roman"/>
        </w:rPr>
        <w:t>You</w:t>
      </w:r>
      <w:r w:rsidR="00C45681" w:rsidRPr="00AF574F">
        <w:rPr>
          <w:rFonts w:ascii="Times New Roman" w:hAnsi="Times New Roman" w:cs="Times New Roman"/>
        </w:rPr>
        <w:t xml:space="preserve"> must include the syllabus</w:t>
      </w:r>
      <w:r w:rsidRPr="00AF574F">
        <w:rPr>
          <w:rFonts w:ascii="Times New Roman" w:hAnsi="Times New Roman" w:cs="Times New Roman"/>
        </w:rPr>
        <w:t xml:space="preserve"> of the course you’re matching</w:t>
      </w:r>
      <w:r w:rsidR="007E7ADC" w:rsidRPr="00AF574F">
        <w:rPr>
          <w:rFonts w:ascii="Times New Roman" w:hAnsi="Times New Roman" w:cs="Times New Roman"/>
        </w:rPr>
        <w:t>.</w:t>
      </w:r>
      <w:r w:rsidRPr="00AF574F">
        <w:rPr>
          <w:rFonts w:ascii="Times New Roman" w:hAnsi="Times New Roman" w:cs="Times New Roman"/>
        </w:rPr>
        <w:t xml:space="preserve">  </w:t>
      </w:r>
    </w:p>
    <w:p w14:paraId="5082A983" w14:textId="77777777" w:rsidR="004C4ED3" w:rsidRPr="00AF574F" w:rsidRDefault="004C4ED3">
      <w:pPr>
        <w:rPr>
          <w:rFonts w:ascii="Times New Roman" w:hAnsi="Times New Roman" w:cs="Times New Roman"/>
        </w:rPr>
      </w:pPr>
    </w:p>
    <w:p w14:paraId="5082A984" w14:textId="5EF50D56" w:rsidR="004C4ED3" w:rsidRPr="00AF574F" w:rsidRDefault="002D1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will submit this form and your evidence to </w:t>
      </w:r>
      <w:hyperlink r:id="rId8" w:history="1">
        <w:r w:rsidRPr="00E17DBF">
          <w:rPr>
            <w:rStyle w:val="Hyperlink"/>
            <w:rFonts w:ascii="Times New Roman" w:hAnsi="Times New Roman" w:cs="Times New Roman"/>
          </w:rPr>
          <w:t>SCPSassessments@depaul.edu</w:t>
        </w:r>
      </w:hyperlink>
      <w:r>
        <w:rPr>
          <w:rFonts w:ascii="Times New Roman" w:hAnsi="Times New Roman" w:cs="Times New Roman"/>
        </w:rPr>
        <w:t xml:space="preserve">. </w:t>
      </w:r>
      <w:r w:rsidR="00720BF6" w:rsidRPr="00AF574F">
        <w:rPr>
          <w:rFonts w:ascii="Times New Roman" w:hAnsi="Times New Roman" w:cs="Times New Roman"/>
        </w:rPr>
        <w:t>Your submission will then be reviewed by an assessor and you’ll receive another email indicating whether your submission was approved</w:t>
      </w:r>
      <w:r w:rsidR="00720BF6">
        <w:rPr>
          <w:rFonts w:ascii="Times New Roman" w:hAnsi="Times New Roman" w:cs="Times New Roman"/>
        </w:rPr>
        <w:t xml:space="preserve">, denied, </w:t>
      </w:r>
      <w:r w:rsidR="00720BF6" w:rsidRPr="00AF574F">
        <w:rPr>
          <w:rFonts w:ascii="Times New Roman" w:hAnsi="Times New Roman" w:cs="Times New Roman"/>
        </w:rPr>
        <w:t>or if revisions are needed.</w:t>
      </w:r>
      <w:r w:rsidR="00720BF6">
        <w:rPr>
          <w:rFonts w:ascii="Times New Roman" w:hAnsi="Times New Roman" w:cs="Times New Roman"/>
        </w:rPr>
        <w:t xml:space="preserve"> This typically occurs within 2 weeks</w:t>
      </w:r>
      <w:r>
        <w:rPr>
          <w:rFonts w:ascii="Times New Roman" w:hAnsi="Times New Roman" w:cs="Times New Roman"/>
        </w:rPr>
        <w:t>.</w:t>
      </w:r>
      <w:r w:rsidR="004C4ED3" w:rsidRPr="00AF574F">
        <w:rPr>
          <w:rFonts w:ascii="Times New Roman" w:hAnsi="Times New Roman" w:cs="Times New Roman"/>
        </w:rPr>
        <w:t xml:space="preserve"> </w:t>
      </w:r>
    </w:p>
    <w:p w14:paraId="5082A985" w14:textId="77777777" w:rsidR="00F65DF2" w:rsidRPr="00AF574F" w:rsidRDefault="00F65DF2">
      <w:pPr>
        <w:rPr>
          <w:rFonts w:ascii="Times New Roman" w:hAnsi="Times New Roman" w:cs="Times New Roman"/>
        </w:rPr>
      </w:pPr>
    </w:p>
    <w:p w14:paraId="5082A986" w14:textId="77777777" w:rsidR="00454E91" w:rsidRPr="00AF574F" w:rsidRDefault="00F21F1B" w:rsidP="004B4CD1">
      <w:pPr>
        <w:outlineLvl w:val="0"/>
        <w:rPr>
          <w:rFonts w:ascii="Times New Roman" w:hAnsi="Times New Roman" w:cs="Times New Roman"/>
        </w:rPr>
      </w:pPr>
      <w:r w:rsidRPr="00AF574F">
        <w:rPr>
          <w:rFonts w:ascii="Times New Roman" w:hAnsi="Times New Roman" w:cs="Times New Roman"/>
          <w:b/>
        </w:rPr>
        <w:t>Organizing</w:t>
      </w:r>
      <w:r w:rsidR="004C4ED3" w:rsidRPr="00AF574F">
        <w:rPr>
          <w:rFonts w:ascii="Times New Roman" w:hAnsi="Times New Roman" w:cs="Times New Roman"/>
          <w:b/>
        </w:rPr>
        <w:t xml:space="preserve"> with a chart </w:t>
      </w:r>
      <w:r w:rsidRPr="00AF574F">
        <w:rPr>
          <w:rFonts w:ascii="Times New Roman" w:hAnsi="Times New Roman" w:cs="Times New Roman"/>
          <w:b/>
        </w:rPr>
        <w:t>to clarify</w:t>
      </w:r>
      <w:r w:rsidR="00590C6D" w:rsidRPr="00AF574F">
        <w:rPr>
          <w:rFonts w:ascii="Times New Roman" w:hAnsi="Times New Roman" w:cs="Times New Roman"/>
          <w:b/>
        </w:rPr>
        <w:t xml:space="preserve"> your professional learning:</w:t>
      </w:r>
    </w:p>
    <w:p w14:paraId="5082A987" w14:textId="77777777" w:rsidR="007E7ADC" w:rsidRPr="00AF574F" w:rsidRDefault="007E7ADC">
      <w:pPr>
        <w:rPr>
          <w:rFonts w:ascii="Times New Roman" w:hAnsi="Times New Roman" w:cs="Times New Roman"/>
        </w:rPr>
      </w:pPr>
    </w:p>
    <w:p w14:paraId="5082A988" w14:textId="51A5BDAC" w:rsidR="000D5A3D" w:rsidRPr="00AF574F" w:rsidRDefault="00FD2D59">
      <w:pPr>
        <w:rPr>
          <w:rFonts w:ascii="Times New Roman" w:hAnsi="Times New Roman" w:cs="Times New Roman"/>
        </w:rPr>
      </w:pPr>
      <w:r w:rsidRPr="00AF574F">
        <w:rPr>
          <w:rFonts w:ascii="Times New Roman" w:hAnsi="Times New Roman" w:cs="Times New Roman"/>
        </w:rPr>
        <w:t xml:space="preserve">To organize your </w:t>
      </w:r>
      <w:r w:rsidR="00454E91" w:rsidRPr="00AF574F">
        <w:rPr>
          <w:rFonts w:ascii="Times New Roman" w:hAnsi="Times New Roman" w:cs="Times New Roman"/>
        </w:rPr>
        <w:t>justification,</w:t>
      </w:r>
      <w:r w:rsidR="00147D5F" w:rsidRPr="00AF574F">
        <w:rPr>
          <w:rFonts w:ascii="Times New Roman" w:hAnsi="Times New Roman" w:cs="Times New Roman"/>
        </w:rPr>
        <w:t xml:space="preserve"> it will</w:t>
      </w:r>
      <w:r w:rsidRPr="00AF574F">
        <w:rPr>
          <w:rFonts w:ascii="Times New Roman" w:hAnsi="Times New Roman" w:cs="Times New Roman"/>
        </w:rPr>
        <w:t xml:space="preserve"> help to</w:t>
      </w:r>
      <w:r w:rsidR="00715AE4" w:rsidRPr="00AF574F">
        <w:rPr>
          <w:rFonts w:ascii="Times New Roman" w:hAnsi="Times New Roman" w:cs="Times New Roman"/>
        </w:rPr>
        <w:t xml:space="preserve"> start </w:t>
      </w:r>
      <w:r w:rsidR="009C7570" w:rsidRPr="00AF574F">
        <w:rPr>
          <w:rFonts w:ascii="Times New Roman" w:hAnsi="Times New Roman" w:cs="Times New Roman"/>
        </w:rPr>
        <w:t xml:space="preserve">with </w:t>
      </w:r>
      <w:r w:rsidR="004C4ED3" w:rsidRPr="00AF574F">
        <w:rPr>
          <w:rFonts w:ascii="Times New Roman" w:hAnsi="Times New Roman" w:cs="Times New Roman"/>
        </w:rPr>
        <w:t>the</w:t>
      </w:r>
      <w:r w:rsidR="000D5A3D" w:rsidRPr="00AF574F">
        <w:rPr>
          <w:rFonts w:ascii="Times New Roman" w:hAnsi="Times New Roman" w:cs="Times New Roman"/>
        </w:rPr>
        <w:t xml:space="preserve"> chart </w:t>
      </w:r>
      <w:r w:rsidR="004C4ED3" w:rsidRPr="00AF574F">
        <w:rPr>
          <w:rFonts w:ascii="Times New Roman" w:hAnsi="Times New Roman" w:cs="Times New Roman"/>
        </w:rPr>
        <w:t xml:space="preserve">below </w:t>
      </w:r>
      <w:r w:rsidR="000D5A3D" w:rsidRPr="00AF574F">
        <w:rPr>
          <w:rFonts w:ascii="Times New Roman" w:hAnsi="Times New Roman" w:cs="Times New Roman"/>
        </w:rPr>
        <w:t xml:space="preserve">in which you list the outcomes/objectives.  For </w:t>
      </w:r>
      <w:r w:rsidR="00715AE4" w:rsidRPr="00AF574F">
        <w:rPr>
          <w:rFonts w:ascii="Times New Roman" w:hAnsi="Times New Roman" w:cs="Times New Roman"/>
        </w:rPr>
        <w:t>each outcome/objective, list con</w:t>
      </w:r>
      <w:r w:rsidR="000D5A3D" w:rsidRPr="00AF574F">
        <w:rPr>
          <w:rFonts w:ascii="Times New Roman" w:hAnsi="Times New Roman" w:cs="Times New Roman"/>
        </w:rPr>
        <w:t xml:space="preserve">cisely </w:t>
      </w:r>
      <w:r w:rsidR="00B33FAB">
        <w:rPr>
          <w:rFonts w:ascii="Times New Roman" w:hAnsi="Times New Roman" w:cs="Times New Roman"/>
        </w:rPr>
        <w:t xml:space="preserve">what you’ve learned at work/elsewhere </w:t>
      </w:r>
      <w:r w:rsidR="00C83E4C" w:rsidRPr="00AF574F">
        <w:rPr>
          <w:rFonts w:ascii="Times New Roman" w:hAnsi="Times New Roman" w:cs="Times New Roman"/>
        </w:rPr>
        <w:t xml:space="preserve">or through </w:t>
      </w:r>
      <w:r w:rsidR="00715AE4" w:rsidRPr="00AF574F">
        <w:rPr>
          <w:rFonts w:ascii="Times New Roman" w:hAnsi="Times New Roman" w:cs="Times New Roman"/>
        </w:rPr>
        <w:t>formal learning such as a noncredit course</w:t>
      </w:r>
      <w:r w:rsidR="002A1BDF" w:rsidRPr="00AF574F">
        <w:rPr>
          <w:rFonts w:ascii="Times New Roman" w:hAnsi="Times New Roman" w:cs="Times New Roman"/>
        </w:rPr>
        <w:t xml:space="preserve"> or a seminar series at your workplace</w:t>
      </w:r>
      <w:r w:rsidR="00715AE4" w:rsidRPr="00AF574F">
        <w:rPr>
          <w:rFonts w:ascii="Times New Roman" w:hAnsi="Times New Roman" w:cs="Times New Roman"/>
        </w:rPr>
        <w:t xml:space="preserve">.  </w:t>
      </w:r>
      <w:r w:rsidR="00B33FAB">
        <w:rPr>
          <w:rFonts w:ascii="Times New Roman" w:hAnsi="Times New Roman" w:cs="Times New Roman"/>
        </w:rPr>
        <w:t>Be sure you can provide evidence of what you learned through an</w:t>
      </w:r>
      <w:r w:rsidR="00130C66">
        <w:rPr>
          <w:rFonts w:ascii="Times New Roman" w:hAnsi="Times New Roman" w:cs="Times New Roman"/>
        </w:rPr>
        <w:t xml:space="preserve"> essay</w:t>
      </w:r>
      <w:r w:rsidR="00B33FAB">
        <w:rPr>
          <w:rFonts w:ascii="Times New Roman" w:hAnsi="Times New Roman" w:cs="Times New Roman"/>
        </w:rPr>
        <w:t>.</w:t>
      </w:r>
    </w:p>
    <w:p w14:paraId="5082A98B" w14:textId="77777777" w:rsidR="00715AE4" w:rsidRPr="00AF574F" w:rsidRDefault="00715AE4">
      <w:pPr>
        <w:rPr>
          <w:rFonts w:ascii="Times New Roman" w:hAnsi="Times New Roman" w:cs="Times New Roman"/>
          <w:b/>
        </w:rPr>
      </w:pPr>
    </w:p>
    <w:p w14:paraId="5082A98C" w14:textId="77777777" w:rsidR="002567BA" w:rsidRPr="00AF574F" w:rsidRDefault="002567BA">
      <w:pPr>
        <w:rPr>
          <w:rFonts w:ascii="Times New Roman" w:hAnsi="Times New Roman" w:cs="Times New Roman"/>
        </w:rPr>
      </w:pPr>
    </w:p>
    <w:p w14:paraId="306051BF" w14:textId="77777777" w:rsidR="00130C66" w:rsidRDefault="00130C6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5082A98D" w14:textId="5E6A5589" w:rsidR="002A1BDF" w:rsidRPr="00AF574F" w:rsidRDefault="002A1BDF" w:rsidP="004B4CD1">
      <w:pPr>
        <w:outlineLvl w:val="0"/>
        <w:rPr>
          <w:rFonts w:ascii="Times New Roman" w:hAnsi="Times New Roman" w:cs="Times New Roman"/>
          <w:b/>
        </w:rPr>
      </w:pPr>
      <w:r w:rsidRPr="00AF574F">
        <w:rPr>
          <w:rFonts w:ascii="Times New Roman" w:hAnsi="Times New Roman" w:cs="Times New Roman"/>
          <w:b/>
        </w:rPr>
        <w:lastRenderedPageBreak/>
        <w:t>Chart to Organize Your Prior Learning Explanation</w:t>
      </w:r>
    </w:p>
    <w:p w14:paraId="5082A98E" w14:textId="77777777" w:rsidR="002A1BDF" w:rsidRPr="00AF574F" w:rsidRDefault="002A1BDF" w:rsidP="004B4CD1">
      <w:pPr>
        <w:outlineLvl w:val="0"/>
        <w:rPr>
          <w:rFonts w:ascii="Times New Roman" w:hAnsi="Times New Roman" w:cs="Times New Roman"/>
        </w:rPr>
      </w:pPr>
    </w:p>
    <w:p w14:paraId="5082A98F" w14:textId="77777777" w:rsidR="002567BA" w:rsidRPr="00AF574F" w:rsidRDefault="002567BA" w:rsidP="004B4CD1">
      <w:pPr>
        <w:outlineLvl w:val="0"/>
        <w:rPr>
          <w:rFonts w:ascii="Times New Roman" w:hAnsi="Times New Roman" w:cs="Times New Roman"/>
        </w:rPr>
      </w:pPr>
      <w:r w:rsidRPr="00AF574F">
        <w:rPr>
          <w:rFonts w:ascii="Times New Roman" w:hAnsi="Times New Roman" w:cs="Times New Roman"/>
        </w:rPr>
        <w:t>Course: _______________________________________</w:t>
      </w:r>
    </w:p>
    <w:p w14:paraId="5082A990" w14:textId="2B2465F7" w:rsidR="00715AE4" w:rsidRPr="00AF574F" w:rsidRDefault="00FB35F5">
      <w:pPr>
        <w:rPr>
          <w:rFonts w:ascii="Times New Roman" w:hAnsi="Times New Roman" w:cs="Times New Roman"/>
        </w:rPr>
      </w:pPr>
      <w:r w:rsidRPr="00AF574F">
        <w:rPr>
          <w:rFonts w:ascii="Times New Roman" w:hAnsi="Times New Roman" w:cs="Times New Roman"/>
        </w:rPr>
        <w:t>Source: (College or University)</w:t>
      </w:r>
      <w:r w:rsidR="009F33CF" w:rsidRPr="009F33CF">
        <w:rPr>
          <w:rFonts w:ascii="Times New Roman" w:hAnsi="Times New Roman" w:cs="Times New Roman"/>
        </w:rPr>
        <w:t xml:space="preserve"> </w:t>
      </w:r>
      <w:r w:rsidR="009F33CF" w:rsidRPr="00AF574F">
        <w:rPr>
          <w:rFonts w:ascii="Times New Roman" w:hAnsi="Times New Roman" w:cs="Times New Roman"/>
        </w:rPr>
        <w:t>_______</w:t>
      </w:r>
      <w:r w:rsidR="009F33CF">
        <w:rPr>
          <w:rFonts w:ascii="Times New Roman" w:hAnsi="Times New Roman" w:cs="Times New Roman"/>
        </w:rPr>
        <w:t>_____________________________</w:t>
      </w:r>
    </w:p>
    <w:p w14:paraId="5082A992" w14:textId="65A05C48" w:rsidR="00FB35F5" w:rsidRPr="00AF574F" w:rsidRDefault="00FB35F5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6565"/>
      </w:tblGrid>
      <w:tr w:rsidR="00715AE4" w:rsidRPr="00AF574F" w14:paraId="5082A995" w14:textId="77777777" w:rsidTr="002567BA">
        <w:tc>
          <w:tcPr>
            <w:tcW w:w="2785" w:type="dxa"/>
          </w:tcPr>
          <w:p w14:paraId="5082A993" w14:textId="77777777" w:rsidR="00715AE4" w:rsidRPr="00AF574F" w:rsidRDefault="00715AE4">
            <w:pPr>
              <w:rPr>
                <w:rFonts w:ascii="Times New Roman" w:hAnsi="Times New Roman" w:cs="Times New Roman"/>
                <w:b/>
              </w:rPr>
            </w:pPr>
            <w:r w:rsidRPr="00AF574F">
              <w:rPr>
                <w:rFonts w:ascii="Times New Roman" w:hAnsi="Times New Roman" w:cs="Times New Roman"/>
                <w:b/>
              </w:rPr>
              <w:t>Outcome/Objective</w:t>
            </w:r>
          </w:p>
        </w:tc>
        <w:tc>
          <w:tcPr>
            <w:tcW w:w="6565" w:type="dxa"/>
          </w:tcPr>
          <w:p w14:paraId="5082A994" w14:textId="77777777" w:rsidR="00715AE4" w:rsidRPr="00AF574F" w:rsidRDefault="002567BA">
            <w:pPr>
              <w:rPr>
                <w:rFonts w:ascii="Times New Roman" w:hAnsi="Times New Roman" w:cs="Times New Roman"/>
                <w:b/>
              </w:rPr>
            </w:pPr>
            <w:r w:rsidRPr="00AF574F">
              <w:rPr>
                <w:rFonts w:ascii="Times New Roman" w:hAnsi="Times New Roman" w:cs="Times New Roman"/>
                <w:b/>
              </w:rPr>
              <w:t xml:space="preserve">My Prior Learning </w:t>
            </w:r>
          </w:p>
        </w:tc>
      </w:tr>
      <w:tr w:rsidR="00715AE4" w:rsidRPr="00AF574F" w14:paraId="5082A99B" w14:textId="77777777" w:rsidTr="002567BA">
        <w:tc>
          <w:tcPr>
            <w:tcW w:w="2785" w:type="dxa"/>
          </w:tcPr>
          <w:p w14:paraId="5082A996" w14:textId="77777777" w:rsidR="00715AE4" w:rsidRPr="00AF574F" w:rsidRDefault="002567BA">
            <w:pPr>
              <w:rPr>
                <w:rFonts w:ascii="Times New Roman" w:hAnsi="Times New Roman" w:cs="Times New Roman"/>
              </w:rPr>
            </w:pPr>
            <w:r w:rsidRPr="00AF574F">
              <w:rPr>
                <w:rFonts w:ascii="Times New Roman" w:hAnsi="Times New Roman" w:cs="Times New Roman"/>
              </w:rPr>
              <w:t>outcome/objective</w:t>
            </w:r>
            <w:r w:rsidR="00F65DF2" w:rsidRPr="00AF574F">
              <w:rPr>
                <w:rFonts w:ascii="Times New Roman" w:hAnsi="Times New Roman" w:cs="Times New Roman"/>
              </w:rPr>
              <w:t xml:space="preserve"> for your chosen course</w:t>
            </w:r>
          </w:p>
        </w:tc>
        <w:tc>
          <w:tcPr>
            <w:tcW w:w="6565" w:type="dxa"/>
          </w:tcPr>
          <w:p w14:paraId="5082A997" w14:textId="77777777" w:rsidR="00F65DF2" w:rsidRPr="00AF574F" w:rsidRDefault="004C4ED3">
            <w:pPr>
              <w:rPr>
                <w:rFonts w:ascii="Times New Roman" w:hAnsi="Times New Roman" w:cs="Times New Roman"/>
              </w:rPr>
            </w:pPr>
            <w:r w:rsidRPr="00AF574F">
              <w:rPr>
                <w:rFonts w:ascii="Times New Roman" w:hAnsi="Times New Roman" w:cs="Times New Roman"/>
              </w:rPr>
              <w:t>List</w:t>
            </w:r>
            <w:r w:rsidR="002567BA" w:rsidRPr="00AF574F">
              <w:rPr>
                <w:rFonts w:ascii="Times New Roman" w:hAnsi="Times New Roman" w:cs="Times New Roman"/>
              </w:rPr>
              <w:t xml:space="preserve"> </w:t>
            </w:r>
            <w:r w:rsidR="00590C6D" w:rsidRPr="00AF574F">
              <w:rPr>
                <w:rFonts w:ascii="Times New Roman" w:hAnsi="Times New Roman" w:cs="Times New Roman"/>
              </w:rPr>
              <w:t>professional development you have</w:t>
            </w:r>
            <w:r w:rsidR="002567BA" w:rsidRPr="00AF574F">
              <w:rPr>
                <w:rFonts w:ascii="Times New Roman" w:hAnsi="Times New Roman" w:cs="Times New Roman"/>
              </w:rPr>
              <w:t xml:space="preserve"> completed</w:t>
            </w:r>
            <w:r w:rsidR="00590C6D" w:rsidRPr="00AF574F">
              <w:rPr>
                <w:rFonts w:ascii="Times New Roman" w:hAnsi="Times New Roman" w:cs="Times New Roman"/>
              </w:rPr>
              <w:t xml:space="preserve"> or projects</w:t>
            </w:r>
            <w:r w:rsidR="003A3332" w:rsidRPr="00AF574F">
              <w:rPr>
                <w:rFonts w:ascii="Times New Roman" w:hAnsi="Times New Roman" w:cs="Times New Roman"/>
              </w:rPr>
              <w:t xml:space="preserve"> or structures you have organized </w:t>
            </w:r>
            <w:r w:rsidR="002567BA" w:rsidRPr="00AF574F">
              <w:rPr>
                <w:rFonts w:ascii="Times New Roman" w:hAnsi="Times New Roman" w:cs="Times New Roman"/>
              </w:rPr>
              <w:t xml:space="preserve">that matches that outcome/objective. </w:t>
            </w:r>
          </w:p>
          <w:p w14:paraId="5082A998" w14:textId="77777777" w:rsidR="00F65DF2" w:rsidRPr="00AF574F" w:rsidRDefault="00F65DF2">
            <w:pPr>
              <w:rPr>
                <w:rFonts w:ascii="Times New Roman" w:hAnsi="Times New Roman" w:cs="Times New Roman"/>
              </w:rPr>
            </w:pPr>
          </w:p>
          <w:p w14:paraId="5082A999" w14:textId="77777777" w:rsidR="002567BA" w:rsidRPr="00AF574F" w:rsidRDefault="002567BA">
            <w:pPr>
              <w:rPr>
                <w:rFonts w:ascii="Times New Roman" w:hAnsi="Times New Roman" w:cs="Times New Roman"/>
              </w:rPr>
            </w:pPr>
            <w:r w:rsidRPr="00AF574F">
              <w:rPr>
                <w:rFonts w:ascii="Times New Roman" w:hAnsi="Times New Roman" w:cs="Times New Roman"/>
              </w:rPr>
              <w:t>For example, if you completed a seminar in marketing at your company, insert the title and dates of the seminar and the content it included.</w:t>
            </w:r>
            <w:r w:rsidR="00F65DF2" w:rsidRPr="00AF574F">
              <w:rPr>
                <w:rFonts w:ascii="Times New Roman" w:hAnsi="Times New Roman" w:cs="Times New Roman"/>
              </w:rPr>
              <w:t xml:space="preserve"> </w:t>
            </w:r>
            <w:r w:rsidRPr="00AF574F">
              <w:rPr>
                <w:rFonts w:ascii="Times New Roman" w:hAnsi="Times New Roman" w:cs="Times New Roman"/>
              </w:rPr>
              <w:t>If you have developed the skills and knowledge “on the job,” then explain how you developed them—what</w:t>
            </w:r>
            <w:r w:rsidR="00B33FAB">
              <w:rPr>
                <w:rFonts w:ascii="Times New Roman" w:hAnsi="Times New Roman" w:cs="Times New Roman"/>
              </w:rPr>
              <w:t xml:space="preserve"> resources you used and what evidence you can provide</w:t>
            </w:r>
            <w:r w:rsidR="00FD2D59" w:rsidRPr="00AF574F">
              <w:rPr>
                <w:rFonts w:ascii="Times New Roman" w:hAnsi="Times New Roman" w:cs="Times New Roman"/>
              </w:rPr>
              <w:t>.</w:t>
            </w:r>
          </w:p>
          <w:p w14:paraId="5082A99A" w14:textId="77777777" w:rsidR="00FD2D59" w:rsidRPr="00AF574F" w:rsidRDefault="00FD2D59">
            <w:pPr>
              <w:rPr>
                <w:rFonts w:ascii="Times New Roman" w:hAnsi="Times New Roman" w:cs="Times New Roman"/>
              </w:rPr>
            </w:pPr>
          </w:p>
        </w:tc>
      </w:tr>
      <w:tr w:rsidR="00715AE4" w:rsidRPr="00AF574F" w14:paraId="5082A9A4" w14:textId="77777777" w:rsidTr="002567BA">
        <w:tc>
          <w:tcPr>
            <w:tcW w:w="2785" w:type="dxa"/>
          </w:tcPr>
          <w:p w14:paraId="5082A99C" w14:textId="77777777" w:rsidR="00715AE4" w:rsidRPr="00AF574F" w:rsidRDefault="002A1BDF">
            <w:pPr>
              <w:rPr>
                <w:rFonts w:ascii="Times New Roman" w:hAnsi="Times New Roman" w:cs="Times New Roman"/>
              </w:rPr>
            </w:pPr>
            <w:r w:rsidRPr="00AF574F">
              <w:rPr>
                <w:rFonts w:ascii="Times New Roman" w:hAnsi="Times New Roman" w:cs="Times New Roman"/>
              </w:rPr>
              <w:t>outcome/objective for your chosen course</w:t>
            </w:r>
          </w:p>
        </w:tc>
        <w:tc>
          <w:tcPr>
            <w:tcW w:w="6565" w:type="dxa"/>
          </w:tcPr>
          <w:p w14:paraId="5082A99D" w14:textId="77777777" w:rsidR="00715AE4" w:rsidRPr="00AF574F" w:rsidRDefault="00715AE4">
            <w:pPr>
              <w:rPr>
                <w:rFonts w:ascii="Times New Roman" w:hAnsi="Times New Roman" w:cs="Times New Roman"/>
              </w:rPr>
            </w:pPr>
          </w:p>
          <w:p w14:paraId="5082A99E" w14:textId="77777777" w:rsidR="00FD2D59" w:rsidRPr="00AF574F" w:rsidRDefault="004C4ED3">
            <w:pPr>
              <w:rPr>
                <w:rFonts w:ascii="Times New Roman" w:hAnsi="Times New Roman" w:cs="Times New Roman"/>
              </w:rPr>
            </w:pPr>
            <w:r w:rsidRPr="00AF574F">
              <w:rPr>
                <w:rFonts w:ascii="Times New Roman" w:hAnsi="Times New Roman" w:cs="Times New Roman"/>
              </w:rPr>
              <w:t xml:space="preserve">List what you have </w:t>
            </w:r>
            <w:r w:rsidR="00B33FAB">
              <w:rPr>
                <w:rFonts w:ascii="Times New Roman" w:hAnsi="Times New Roman" w:cs="Times New Roman"/>
              </w:rPr>
              <w:t>completed</w:t>
            </w:r>
            <w:r w:rsidRPr="00AF574F">
              <w:rPr>
                <w:rFonts w:ascii="Times New Roman" w:hAnsi="Times New Roman" w:cs="Times New Roman"/>
              </w:rPr>
              <w:t xml:space="preserve"> that matches that outcome/objective</w:t>
            </w:r>
          </w:p>
          <w:p w14:paraId="5082A99F" w14:textId="77777777" w:rsidR="00FD2D59" w:rsidRPr="00AF574F" w:rsidRDefault="00FD2D59">
            <w:pPr>
              <w:rPr>
                <w:rFonts w:ascii="Times New Roman" w:hAnsi="Times New Roman" w:cs="Times New Roman"/>
              </w:rPr>
            </w:pPr>
          </w:p>
          <w:p w14:paraId="5082A9A0" w14:textId="77777777" w:rsidR="00FD2D59" w:rsidRPr="00AF574F" w:rsidRDefault="00FD2D59">
            <w:pPr>
              <w:rPr>
                <w:rFonts w:ascii="Times New Roman" w:hAnsi="Times New Roman" w:cs="Times New Roman"/>
              </w:rPr>
            </w:pPr>
          </w:p>
          <w:p w14:paraId="5082A9A1" w14:textId="77777777" w:rsidR="002567BA" w:rsidRPr="00AF574F" w:rsidRDefault="002567BA">
            <w:pPr>
              <w:rPr>
                <w:rFonts w:ascii="Times New Roman" w:hAnsi="Times New Roman" w:cs="Times New Roman"/>
              </w:rPr>
            </w:pPr>
          </w:p>
          <w:p w14:paraId="5082A9A2" w14:textId="77777777" w:rsidR="002567BA" w:rsidRPr="00AF574F" w:rsidRDefault="002567BA">
            <w:pPr>
              <w:rPr>
                <w:rFonts w:ascii="Times New Roman" w:hAnsi="Times New Roman" w:cs="Times New Roman"/>
              </w:rPr>
            </w:pPr>
          </w:p>
          <w:p w14:paraId="5082A9A3" w14:textId="77777777" w:rsidR="002567BA" w:rsidRPr="00AF574F" w:rsidRDefault="002567BA">
            <w:pPr>
              <w:rPr>
                <w:rFonts w:ascii="Times New Roman" w:hAnsi="Times New Roman" w:cs="Times New Roman"/>
              </w:rPr>
            </w:pPr>
          </w:p>
        </w:tc>
      </w:tr>
      <w:tr w:rsidR="00715AE4" w:rsidRPr="00AF574F" w14:paraId="5082A9AD" w14:textId="77777777" w:rsidTr="002567BA">
        <w:tc>
          <w:tcPr>
            <w:tcW w:w="2785" w:type="dxa"/>
          </w:tcPr>
          <w:p w14:paraId="5082A9A5" w14:textId="77777777" w:rsidR="00715AE4" w:rsidRPr="00AF574F" w:rsidRDefault="004C4ED3">
            <w:pPr>
              <w:rPr>
                <w:rFonts w:ascii="Times New Roman" w:hAnsi="Times New Roman" w:cs="Times New Roman"/>
              </w:rPr>
            </w:pPr>
            <w:r w:rsidRPr="00AF574F">
              <w:rPr>
                <w:rFonts w:ascii="Times New Roman" w:hAnsi="Times New Roman" w:cs="Times New Roman"/>
              </w:rPr>
              <w:t>outcome/objective for your chosen course</w:t>
            </w:r>
          </w:p>
        </w:tc>
        <w:tc>
          <w:tcPr>
            <w:tcW w:w="6565" w:type="dxa"/>
          </w:tcPr>
          <w:p w14:paraId="5082A9A6" w14:textId="77777777" w:rsidR="00715AE4" w:rsidRPr="00AF574F" w:rsidRDefault="00715AE4">
            <w:pPr>
              <w:rPr>
                <w:rFonts w:ascii="Times New Roman" w:hAnsi="Times New Roman" w:cs="Times New Roman"/>
              </w:rPr>
            </w:pPr>
          </w:p>
          <w:p w14:paraId="5082A9A7" w14:textId="77777777" w:rsidR="002567BA" w:rsidRPr="00AF574F" w:rsidRDefault="004C4ED3">
            <w:pPr>
              <w:rPr>
                <w:rFonts w:ascii="Times New Roman" w:hAnsi="Times New Roman" w:cs="Times New Roman"/>
              </w:rPr>
            </w:pPr>
            <w:r w:rsidRPr="00AF574F">
              <w:rPr>
                <w:rFonts w:ascii="Times New Roman" w:hAnsi="Times New Roman" w:cs="Times New Roman"/>
              </w:rPr>
              <w:t xml:space="preserve">List what you have </w:t>
            </w:r>
            <w:r w:rsidR="00B33FAB">
              <w:rPr>
                <w:rFonts w:ascii="Times New Roman" w:hAnsi="Times New Roman" w:cs="Times New Roman"/>
              </w:rPr>
              <w:t>completed</w:t>
            </w:r>
            <w:r w:rsidRPr="00AF574F">
              <w:rPr>
                <w:rFonts w:ascii="Times New Roman" w:hAnsi="Times New Roman" w:cs="Times New Roman"/>
              </w:rPr>
              <w:t xml:space="preserve"> that matches that outcome/objective</w:t>
            </w:r>
          </w:p>
          <w:p w14:paraId="5082A9A8" w14:textId="77777777" w:rsidR="002567BA" w:rsidRPr="00AF574F" w:rsidRDefault="002567BA">
            <w:pPr>
              <w:rPr>
                <w:rFonts w:ascii="Times New Roman" w:hAnsi="Times New Roman" w:cs="Times New Roman"/>
              </w:rPr>
            </w:pPr>
          </w:p>
          <w:p w14:paraId="5082A9A9" w14:textId="77777777" w:rsidR="002567BA" w:rsidRPr="00AF574F" w:rsidRDefault="002567BA">
            <w:pPr>
              <w:rPr>
                <w:rFonts w:ascii="Times New Roman" w:hAnsi="Times New Roman" w:cs="Times New Roman"/>
              </w:rPr>
            </w:pPr>
          </w:p>
          <w:p w14:paraId="5082A9AA" w14:textId="77777777" w:rsidR="002567BA" w:rsidRPr="00AF574F" w:rsidRDefault="002567BA">
            <w:pPr>
              <w:rPr>
                <w:rFonts w:ascii="Times New Roman" w:hAnsi="Times New Roman" w:cs="Times New Roman"/>
              </w:rPr>
            </w:pPr>
          </w:p>
          <w:p w14:paraId="5082A9AB" w14:textId="77777777" w:rsidR="002567BA" w:rsidRPr="00AF574F" w:rsidRDefault="002567BA">
            <w:pPr>
              <w:rPr>
                <w:rFonts w:ascii="Times New Roman" w:hAnsi="Times New Roman" w:cs="Times New Roman"/>
              </w:rPr>
            </w:pPr>
          </w:p>
          <w:p w14:paraId="5082A9AC" w14:textId="77777777" w:rsidR="002567BA" w:rsidRPr="00AF574F" w:rsidRDefault="002567BA">
            <w:pPr>
              <w:rPr>
                <w:rFonts w:ascii="Times New Roman" w:hAnsi="Times New Roman" w:cs="Times New Roman"/>
              </w:rPr>
            </w:pPr>
          </w:p>
        </w:tc>
      </w:tr>
      <w:tr w:rsidR="00715AE4" w:rsidRPr="004C70FB" w14:paraId="5082A9B5" w14:textId="77777777" w:rsidTr="002567BA">
        <w:tc>
          <w:tcPr>
            <w:tcW w:w="2785" w:type="dxa"/>
          </w:tcPr>
          <w:p w14:paraId="5082A9AE" w14:textId="77777777" w:rsidR="00715AE4" w:rsidRPr="004C70FB" w:rsidRDefault="002A1BDF">
            <w:pPr>
              <w:rPr>
                <w:rFonts w:ascii="Times New Roman" w:hAnsi="Times New Roman" w:cs="Times New Roman"/>
              </w:rPr>
            </w:pPr>
            <w:r w:rsidRPr="00AF574F">
              <w:rPr>
                <w:rFonts w:ascii="Times New Roman" w:hAnsi="Times New Roman" w:cs="Times New Roman"/>
              </w:rPr>
              <w:t>Keep listing the specific outcomes/objectives for the course—keep adding rows to this chart to include all the outcomes/objectives</w:t>
            </w:r>
          </w:p>
        </w:tc>
        <w:tc>
          <w:tcPr>
            <w:tcW w:w="6565" w:type="dxa"/>
          </w:tcPr>
          <w:p w14:paraId="5082A9AF" w14:textId="77777777" w:rsidR="00715AE4" w:rsidRPr="004C70FB" w:rsidRDefault="00715AE4">
            <w:pPr>
              <w:rPr>
                <w:rFonts w:ascii="Times New Roman" w:hAnsi="Times New Roman" w:cs="Times New Roman"/>
              </w:rPr>
            </w:pPr>
          </w:p>
          <w:p w14:paraId="5082A9B0" w14:textId="77777777" w:rsidR="002567BA" w:rsidRPr="004C70FB" w:rsidRDefault="002567BA">
            <w:pPr>
              <w:rPr>
                <w:rFonts w:ascii="Times New Roman" w:hAnsi="Times New Roman" w:cs="Times New Roman"/>
              </w:rPr>
            </w:pPr>
          </w:p>
          <w:p w14:paraId="5082A9B1" w14:textId="77777777" w:rsidR="002567BA" w:rsidRPr="004C70FB" w:rsidRDefault="002567BA">
            <w:pPr>
              <w:rPr>
                <w:rFonts w:ascii="Times New Roman" w:hAnsi="Times New Roman" w:cs="Times New Roman"/>
              </w:rPr>
            </w:pPr>
          </w:p>
          <w:p w14:paraId="5082A9B2" w14:textId="77777777" w:rsidR="002567BA" w:rsidRPr="004C70FB" w:rsidRDefault="002567BA">
            <w:pPr>
              <w:rPr>
                <w:rFonts w:ascii="Times New Roman" w:hAnsi="Times New Roman" w:cs="Times New Roman"/>
              </w:rPr>
            </w:pPr>
          </w:p>
          <w:p w14:paraId="5082A9B3" w14:textId="77777777" w:rsidR="002567BA" w:rsidRPr="004C70FB" w:rsidRDefault="002567BA">
            <w:pPr>
              <w:rPr>
                <w:rFonts w:ascii="Times New Roman" w:hAnsi="Times New Roman" w:cs="Times New Roman"/>
              </w:rPr>
            </w:pPr>
          </w:p>
          <w:p w14:paraId="5082A9B4" w14:textId="77777777" w:rsidR="002567BA" w:rsidRPr="004C70FB" w:rsidRDefault="002567BA">
            <w:pPr>
              <w:rPr>
                <w:rFonts w:ascii="Times New Roman" w:hAnsi="Times New Roman" w:cs="Times New Roman"/>
              </w:rPr>
            </w:pPr>
          </w:p>
        </w:tc>
      </w:tr>
      <w:tr w:rsidR="00715AE4" w:rsidRPr="004C70FB" w14:paraId="5082A9BD" w14:textId="77777777" w:rsidTr="002567BA">
        <w:tc>
          <w:tcPr>
            <w:tcW w:w="2785" w:type="dxa"/>
          </w:tcPr>
          <w:p w14:paraId="5082A9B6" w14:textId="77777777" w:rsidR="00715AE4" w:rsidRPr="004C70FB" w:rsidRDefault="00715A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565" w:type="dxa"/>
          </w:tcPr>
          <w:p w14:paraId="5082A9B7" w14:textId="77777777" w:rsidR="00715AE4" w:rsidRPr="004C70FB" w:rsidRDefault="00715AE4">
            <w:pPr>
              <w:rPr>
                <w:rFonts w:ascii="Times New Roman" w:hAnsi="Times New Roman" w:cs="Times New Roman"/>
              </w:rPr>
            </w:pPr>
          </w:p>
          <w:p w14:paraId="5082A9B8" w14:textId="77777777" w:rsidR="002567BA" w:rsidRPr="004C70FB" w:rsidRDefault="002567BA">
            <w:pPr>
              <w:rPr>
                <w:rFonts w:ascii="Times New Roman" w:hAnsi="Times New Roman" w:cs="Times New Roman"/>
              </w:rPr>
            </w:pPr>
          </w:p>
          <w:p w14:paraId="5082A9B9" w14:textId="77777777" w:rsidR="002567BA" w:rsidRPr="004C70FB" w:rsidRDefault="002567BA">
            <w:pPr>
              <w:rPr>
                <w:rFonts w:ascii="Times New Roman" w:hAnsi="Times New Roman" w:cs="Times New Roman"/>
              </w:rPr>
            </w:pPr>
          </w:p>
          <w:p w14:paraId="5082A9BA" w14:textId="77777777" w:rsidR="002567BA" w:rsidRPr="004C70FB" w:rsidRDefault="002567BA">
            <w:pPr>
              <w:rPr>
                <w:rFonts w:ascii="Times New Roman" w:hAnsi="Times New Roman" w:cs="Times New Roman"/>
              </w:rPr>
            </w:pPr>
          </w:p>
          <w:p w14:paraId="5082A9BB" w14:textId="77777777" w:rsidR="002567BA" w:rsidRPr="004C70FB" w:rsidRDefault="002567BA">
            <w:pPr>
              <w:rPr>
                <w:rFonts w:ascii="Times New Roman" w:hAnsi="Times New Roman" w:cs="Times New Roman"/>
              </w:rPr>
            </w:pPr>
          </w:p>
          <w:p w14:paraId="5082A9BC" w14:textId="77777777" w:rsidR="002567BA" w:rsidRPr="004C70FB" w:rsidRDefault="002567BA">
            <w:pPr>
              <w:rPr>
                <w:rFonts w:ascii="Times New Roman" w:hAnsi="Times New Roman" w:cs="Times New Roman"/>
              </w:rPr>
            </w:pPr>
          </w:p>
        </w:tc>
      </w:tr>
    </w:tbl>
    <w:p w14:paraId="5082A9BE" w14:textId="77777777" w:rsidR="00D278AA" w:rsidRPr="004C70FB" w:rsidRDefault="00D278AA">
      <w:pPr>
        <w:rPr>
          <w:rFonts w:ascii="Times New Roman" w:hAnsi="Times New Roman" w:cs="Times New Roman"/>
        </w:rPr>
      </w:pPr>
    </w:p>
    <w:p w14:paraId="5082A9BF" w14:textId="77777777" w:rsidR="00D278AA" w:rsidRPr="004C70FB" w:rsidRDefault="00D278AA">
      <w:pPr>
        <w:rPr>
          <w:rFonts w:ascii="Times New Roman" w:hAnsi="Times New Roman" w:cs="Times New Roman"/>
        </w:rPr>
      </w:pPr>
    </w:p>
    <w:sectPr w:rsidR="00D278AA" w:rsidRPr="004C70FB" w:rsidSect="000A68B9">
      <w:pgSz w:w="12240" w:h="15840"/>
      <w:pgMar w:top="1008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377780"/>
    <w:multiLevelType w:val="hybridMultilevel"/>
    <w:tmpl w:val="5EEE5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zcxMTM0MrI0NbNQ0lEKTi0uzszPAykwqQUA0O2AMCwAAAA="/>
  </w:docVars>
  <w:rsids>
    <w:rsidRoot w:val="00AE2586"/>
    <w:rsid w:val="000A68B9"/>
    <w:rsid w:val="000C1DD3"/>
    <w:rsid w:val="000D5A3D"/>
    <w:rsid w:val="000F69E3"/>
    <w:rsid w:val="00105760"/>
    <w:rsid w:val="00130C66"/>
    <w:rsid w:val="001364CA"/>
    <w:rsid w:val="00147D5F"/>
    <w:rsid w:val="00160AE0"/>
    <w:rsid w:val="002567BA"/>
    <w:rsid w:val="00290E11"/>
    <w:rsid w:val="002A1BDF"/>
    <w:rsid w:val="002D12A4"/>
    <w:rsid w:val="002D158B"/>
    <w:rsid w:val="00327292"/>
    <w:rsid w:val="003A3332"/>
    <w:rsid w:val="003C2B93"/>
    <w:rsid w:val="00453DDE"/>
    <w:rsid w:val="00454E91"/>
    <w:rsid w:val="0046135A"/>
    <w:rsid w:val="004B4CD1"/>
    <w:rsid w:val="004C4ED3"/>
    <w:rsid w:val="004C70FB"/>
    <w:rsid w:val="004E61C1"/>
    <w:rsid w:val="00506B79"/>
    <w:rsid w:val="00573857"/>
    <w:rsid w:val="00590C6D"/>
    <w:rsid w:val="005B7FC1"/>
    <w:rsid w:val="006410F5"/>
    <w:rsid w:val="00654E36"/>
    <w:rsid w:val="00675567"/>
    <w:rsid w:val="006E196D"/>
    <w:rsid w:val="006E648B"/>
    <w:rsid w:val="0071329E"/>
    <w:rsid w:val="00715AE4"/>
    <w:rsid w:val="00720BF6"/>
    <w:rsid w:val="007210FE"/>
    <w:rsid w:val="00787BDE"/>
    <w:rsid w:val="007D4C29"/>
    <w:rsid w:val="007E7ADC"/>
    <w:rsid w:val="008F2EB7"/>
    <w:rsid w:val="00904B1E"/>
    <w:rsid w:val="00960C04"/>
    <w:rsid w:val="009C7570"/>
    <w:rsid w:val="009F33CF"/>
    <w:rsid w:val="00A07C06"/>
    <w:rsid w:val="00AC115E"/>
    <w:rsid w:val="00AE2586"/>
    <w:rsid w:val="00AF574F"/>
    <w:rsid w:val="00B0057B"/>
    <w:rsid w:val="00B33FAB"/>
    <w:rsid w:val="00C45681"/>
    <w:rsid w:val="00C83E4C"/>
    <w:rsid w:val="00CF0B4E"/>
    <w:rsid w:val="00D01A91"/>
    <w:rsid w:val="00D278AA"/>
    <w:rsid w:val="00D3156B"/>
    <w:rsid w:val="00D61255"/>
    <w:rsid w:val="00DE2366"/>
    <w:rsid w:val="00F13407"/>
    <w:rsid w:val="00F21F1B"/>
    <w:rsid w:val="00F65DF2"/>
    <w:rsid w:val="00FB35F5"/>
    <w:rsid w:val="00FD2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2A971"/>
  <w15:docId w15:val="{89A1AEA8-CE1C-4E29-A7C3-3CDD5EEFF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5A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5D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125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125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2B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2B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2B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2B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2B9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2B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B9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PSassessments@depaul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FC9E7A0A39F4A84832BD4B5BE51F4" ma:contentTypeVersion="3" ma:contentTypeDescription="Create a new document." ma:contentTypeScope="" ma:versionID="0d20ac677f11b37b9c052f569d48b056">
  <xsd:schema xmlns:xsd="http://www.w3.org/2001/XMLSchema" xmlns:xs="http://www.w3.org/2001/XMLSchema" xmlns:p="http://schemas.microsoft.com/office/2006/metadata/properties" xmlns:ns1="http://schemas.microsoft.com/sharepoint/v3" xmlns:ns3="83a6accb-6127-435a-9b0d-a762dbacadf4" targetNamespace="http://schemas.microsoft.com/office/2006/metadata/properties" ma:root="true" ma:fieldsID="aa73da66fb68daf5ba6e99eef2a311ae" ns1:_="" ns3:_="">
    <xsd:import namespace="http://schemas.microsoft.com/sharepoint/v3"/>
    <xsd:import namespace="83a6accb-6127-435a-9b0d-a762dbacadf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6accb-6127-435a-9b0d-a762dbacadf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95FD3A-A314-466B-A740-C0D4E418F737}"/>
</file>

<file path=customXml/itemProps2.xml><?xml version="1.0" encoding="utf-8"?>
<ds:datastoreItem xmlns:ds="http://schemas.openxmlformats.org/officeDocument/2006/customXml" ds:itemID="{F8F32F01-273D-4220-AA0F-0BD31704314D}"/>
</file>

<file path=customXml/itemProps3.xml><?xml version="1.0" encoding="utf-8"?>
<ds:datastoreItem xmlns:ds="http://schemas.openxmlformats.org/officeDocument/2006/customXml" ds:itemID="{BE70CD82-9527-4C84-92E6-199D7BE09F7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537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ing for PLA</vt:lpstr>
    </vt:vector>
  </TitlesOfParts>
  <Company>DePaul University</Company>
  <LinksUpToDate>false</LinksUpToDate>
  <CharactersWithSpaces>3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ing for PLA</dc:title>
  <dc:creator>Radner, Barbara</dc:creator>
  <cp:lastModifiedBy>Nicholas Hayes</cp:lastModifiedBy>
  <cp:revision>6</cp:revision>
  <cp:lastPrinted>2018-06-05T17:48:00Z</cp:lastPrinted>
  <dcterms:created xsi:type="dcterms:W3CDTF">2020-01-09T18:04:00Z</dcterms:created>
  <dcterms:modified xsi:type="dcterms:W3CDTF">2020-01-10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FC9E7A0A39F4A84832BD4B5BE51F4</vt:lpwstr>
  </property>
</Properties>
</file>